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7.8 -->
  <w:body>
    <w:p w:rsidR="004A7CFB">
      <w:pPr>
        <w:spacing w:after="0" w:line="259" w:lineRule="auto"/>
        <w:ind w:left="0" w:firstLine="0"/>
      </w:pPr>
      <w:r>
        <w:rPr>
          <w:b/>
          <w:sz w:val="44"/>
        </w:rPr>
        <w:t>Omer</w:t>
      </w:r>
      <w:r w:rsidR="006463C3">
        <w:rPr>
          <w:b/>
          <w:sz w:val="44"/>
        </w:rPr>
        <w:t xml:space="preserve"> </w:t>
      </w:r>
      <w:r w:rsidR="0088629F">
        <w:rPr>
          <w:b/>
          <w:sz w:val="44"/>
        </w:rPr>
        <w:t>K</w:t>
      </w:r>
      <w:r>
        <w:rPr>
          <w:b/>
          <w:sz w:val="44"/>
        </w:rPr>
        <w:t>achlon</w:t>
      </w:r>
      <w:r w:rsidR="006463C3">
        <w:rPr>
          <w:b/>
          <w:sz w:val="44"/>
        </w:rPr>
        <w:t xml:space="preserve"> </w:t>
      </w:r>
    </w:p>
    <w:p w:rsidR="004A7CFB">
      <w:pPr>
        <w:pStyle w:val="Heading1"/>
        <w:spacing w:after="89"/>
        <w:ind w:left="0" w:firstLine="0"/>
      </w:pPr>
      <w:r>
        <w:rPr>
          <w:color w:val="2E74B5"/>
          <w:sz w:val="24"/>
        </w:rPr>
        <w:t xml:space="preserve">CISO &amp; Cyber Warfare Specialist </w:t>
      </w:r>
    </w:p>
    <w:p w:rsidR="001159A4" w:rsidP="001C5DD9"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53340</wp:posOffset>
                </wp:positionH>
                <wp:positionV relativeFrom="paragraph">
                  <wp:posOffset>1064895</wp:posOffset>
                </wp:positionV>
                <wp:extent cx="6724650" cy="28575"/>
                <wp:effectExtent l="0" t="0" r="0" b="0"/>
                <wp:wrapSquare wrapText="bothSides"/>
                <wp:docPr id="4218" name="Group 4218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724650" cy="28575"/>
                          <a:chOff x="0" y="0"/>
                          <a:chExt cx="6724650" cy="28575"/>
                        </a:xfrm>
                      </wpg:grpSpPr>
                      <wps:wsp xmlns:wps="http://schemas.microsoft.com/office/word/2010/wordprocessingShape">
                        <wps:cNvPr id="673" name="Shape 673"/>
                        <wps:cNvSpPr/>
                        <wps:spPr>
                          <a:xfrm>
                            <a:off x="0" y="0"/>
                            <a:ext cx="6724650" cy="0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w="6724650" stroke="1">
                                <a:moveTo>
                                  <a:pt x="0" y="0"/>
                                </a:moveTo>
                                <a:lnTo>
                                  <a:pt x="6724650" y="0"/>
                                </a:lnTo>
                              </a:path>
                            </a:pathLst>
                          </a:custGeom>
                          <a:ln w="28575">
                            <a:miter lim="127000"/>
                          </a:ln>
                        </wps:spPr>
                        <wps:style>
                          <a:lnRef idx="1">
                            <a:srgbClr val="2E75B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218" o:spid="_x0000_s1025" style="width:529.5pt;height:2.25pt;margin-top:83.85pt;margin-left:4.2pt;mso-position-horizontal-relative:margin;position:absolute;z-index:251659264" coordsize="67246,285">
                <v:shape id="Shape 673" o:spid="_x0000_s1026" style="width:67246;height:0;mso-wrap-style:square;position:absolute;visibility:visible;v-text-anchor:top" coordsize="6724650,0" path="m,l6724650,e" filled="f" strokecolor="#2e75b6" strokeweight="2.25pt">
                  <v:stroke joinstyle="miter"/>
                  <v:path arrowok="t" textboxrect="0,0,6724650,0"/>
                </v:shape>
                <w10:wrap type="square"/>
              </v:group>
            </w:pict>
          </mc:Fallback>
        </mc:AlternateContent>
      </w:r>
      <w:r w:rsidR="00822B92">
        <w:t>Cyber Warfare Specialist &amp; CISO Qualified professional</w:t>
      </w:r>
      <w:r w:rsidR="001C5DD9">
        <w:t>.</w:t>
      </w:r>
      <w:r w:rsidR="00822B92">
        <w:br/>
        <w:t xml:space="preserve">5 years of experience </w:t>
      </w:r>
      <w:r>
        <w:t xml:space="preserve">as a Security Officer &amp; Team Leader, </w:t>
      </w:r>
      <w:r w:rsidR="00822B92">
        <w:t>in The Israel J</w:t>
      </w:r>
      <w:r>
        <w:t>ustice Department</w:t>
      </w:r>
      <w:r w:rsidR="001C5DD9">
        <w:t xml:space="preserve">. </w:t>
      </w:r>
      <w:r w:rsidR="00822B92">
        <w:t xml:space="preserve">2 Years of Experience </w:t>
      </w:r>
      <w:r w:rsidR="00CC1EB0">
        <w:t xml:space="preserve">as Logistics &amp; Operational </w:t>
      </w:r>
      <w:r>
        <w:t xml:space="preserve">Transportation Officer (Top Secret Security </w:t>
      </w:r>
      <w:r w:rsidR="001C5DD9">
        <w:t>C</w:t>
      </w:r>
      <w:r>
        <w:t>learance)</w:t>
      </w:r>
      <w:r w:rsidR="00822B92">
        <w:br/>
      </w:r>
      <w:r w:rsidR="00CC1EB0">
        <w:t>Basic C</w:t>
      </w:r>
      <w:r w:rsidR="006463C3">
        <w:t>ode writing skills in Python,</w:t>
      </w:r>
    </w:p>
    <w:p w:rsidR="001C5DD9" w:rsidP="001C5DD9">
      <w:r>
        <w:t>Highly motivated, self-driven, excellent interpersonal skills.</w:t>
      </w:r>
      <w:r w:rsidRPr="001C5DD9">
        <w:t xml:space="preserve"> </w:t>
      </w:r>
    </w:p>
    <w:p w:rsidR="004A7CFB">
      <w:pPr>
        <w:spacing w:after="0" w:line="259" w:lineRule="auto"/>
        <w:ind w:lef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-143598</wp:posOffset>
                </wp:positionH>
                <wp:positionV relativeFrom="paragraph">
                  <wp:posOffset>275590</wp:posOffset>
                </wp:positionV>
                <wp:extent cx="4899890" cy="7210425"/>
                <wp:effectExtent l="0" t="0" r="0" b="9525"/>
                <wp:wrapNone/>
                <wp:docPr id="4217" name="Group 4217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4899890" cy="7210425"/>
                          <a:chOff x="0" y="0"/>
                          <a:chExt cx="5091049" cy="7924800"/>
                        </a:xfrm>
                      </wpg:grpSpPr>
                      <wps:wsp xmlns:wps="http://schemas.microsoft.com/office/word/2010/wordprocessingShape">
                        <wps:cNvPr id="4816" name="Shape 4816"/>
                        <wps:cNvSpPr/>
                        <wps:spPr>
                          <a:xfrm>
                            <a:off x="0" y="1630883"/>
                            <a:ext cx="9144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9144" stroke="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17" name="Shape 4817"/>
                        <wps:cNvSpPr/>
                        <wps:spPr>
                          <a:xfrm>
                            <a:off x="6096" y="1630883"/>
                            <a:ext cx="509321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509321" stroke="1">
                                <a:moveTo>
                                  <a:pt x="0" y="0"/>
                                </a:moveTo>
                                <a:lnTo>
                                  <a:pt x="509321" y="0"/>
                                </a:lnTo>
                                <a:lnTo>
                                  <a:pt x="50932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18" name="Shape 4818"/>
                        <wps:cNvSpPr/>
                        <wps:spPr>
                          <a:xfrm>
                            <a:off x="515417" y="1630883"/>
                            <a:ext cx="9144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9144" stroke="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19" name="Shape 4819"/>
                        <wps:cNvSpPr/>
                        <wps:spPr>
                          <a:xfrm>
                            <a:off x="521513" y="1630883"/>
                            <a:ext cx="222504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222504" stroke="1">
                                <a:moveTo>
                                  <a:pt x="0" y="0"/>
                                </a:moveTo>
                                <a:lnTo>
                                  <a:pt x="222504" y="0"/>
                                </a:lnTo>
                                <a:lnTo>
                                  <a:pt x="22250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20" name="Shape 4820"/>
                        <wps:cNvSpPr/>
                        <wps:spPr>
                          <a:xfrm>
                            <a:off x="744017" y="1630883"/>
                            <a:ext cx="9144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9144" stroke="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21" name="Shape 4821"/>
                        <wps:cNvSpPr/>
                        <wps:spPr>
                          <a:xfrm>
                            <a:off x="9145" y="2782817"/>
                            <a:ext cx="4281551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4281551" stroke="1">
                                <a:moveTo>
                                  <a:pt x="0" y="0"/>
                                </a:moveTo>
                                <a:lnTo>
                                  <a:pt x="4281551" y="0"/>
                                </a:lnTo>
                                <a:lnTo>
                                  <a:pt x="428155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22" name="Shape 4822"/>
                        <wps:cNvSpPr/>
                        <wps:spPr>
                          <a:xfrm>
                            <a:off x="5031613" y="1630883"/>
                            <a:ext cx="9144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9144" stroke="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23" name="Shape 4823"/>
                        <wps:cNvSpPr/>
                        <wps:spPr>
                          <a:xfrm>
                            <a:off x="0" y="3990290"/>
                            <a:ext cx="9144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9144" stroke="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24" name="Shape 4824"/>
                        <wps:cNvSpPr/>
                        <wps:spPr>
                          <a:xfrm>
                            <a:off x="6096" y="3990290"/>
                            <a:ext cx="509321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509321" stroke="1">
                                <a:moveTo>
                                  <a:pt x="0" y="0"/>
                                </a:moveTo>
                                <a:lnTo>
                                  <a:pt x="509321" y="0"/>
                                </a:lnTo>
                                <a:lnTo>
                                  <a:pt x="50932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25" name="Shape 4825"/>
                        <wps:cNvSpPr/>
                        <wps:spPr>
                          <a:xfrm>
                            <a:off x="515417" y="3990290"/>
                            <a:ext cx="9144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9144" stroke="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26" name="Shape 4826"/>
                        <wps:cNvSpPr/>
                        <wps:spPr>
                          <a:xfrm>
                            <a:off x="521513" y="3990290"/>
                            <a:ext cx="222504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222504" stroke="1">
                                <a:moveTo>
                                  <a:pt x="0" y="0"/>
                                </a:moveTo>
                                <a:lnTo>
                                  <a:pt x="222504" y="0"/>
                                </a:lnTo>
                                <a:lnTo>
                                  <a:pt x="22250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27" name="Shape 4827"/>
                        <wps:cNvSpPr/>
                        <wps:spPr>
                          <a:xfrm>
                            <a:off x="744017" y="3990290"/>
                            <a:ext cx="9144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9144" stroke="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29" name="Shape 4829"/>
                        <wps:cNvSpPr/>
                        <wps:spPr>
                          <a:xfrm>
                            <a:off x="0" y="3996386"/>
                            <a:ext cx="9144" cy="3139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313944" w="9144" stroke="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13944"/>
                                </a:lnTo>
                                <a:lnTo>
                                  <a:pt x="0" y="3139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30" name="Shape 4830"/>
                        <wps:cNvSpPr/>
                        <wps:spPr>
                          <a:xfrm>
                            <a:off x="744017" y="3996386"/>
                            <a:ext cx="9144" cy="3139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313944" w="9144" stroke="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13944"/>
                                </a:lnTo>
                                <a:lnTo>
                                  <a:pt x="0" y="3139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31" name="Shape 4831"/>
                        <wps:cNvSpPr/>
                        <wps:spPr>
                          <a:xfrm>
                            <a:off x="5031613" y="3996386"/>
                            <a:ext cx="9144" cy="3139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313944" w="9144" stroke="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13944"/>
                                </a:lnTo>
                                <a:lnTo>
                                  <a:pt x="0" y="3139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32" name="Shape 4832"/>
                        <wps:cNvSpPr/>
                        <wps:spPr>
                          <a:xfrm>
                            <a:off x="0" y="5901386"/>
                            <a:ext cx="9144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9144" stroke="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34" name="Shape 4834"/>
                        <wps:cNvSpPr/>
                        <wps:spPr>
                          <a:xfrm>
                            <a:off x="515417" y="5901386"/>
                            <a:ext cx="9144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9144" stroke="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35" name="Shape 4835"/>
                        <wps:cNvSpPr/>
                        <wps:spPr>
                          <a:xfrm>
                            <a:off x="521513" y="5901386"/>
                            <a:ext cx="166116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166116" stroke="1">
                                <a:moveTo>
                                  <a:pt x="0" y="0"/>
                                </a:moveTo>
                                <a:lnTo>
                                  <a:pt x="166116" y="0"/>
                                </a:lnTo>
                                <a:lnTo>
                                  <a:pt x="16611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36" name="Shape 4836"/>
                        <wps:cNvSpPr/>
                        <wps:spPr>
                          <a:xfrm>
                            <a:off x="687629" y="5901386"/>
                            <a:ext cx="9144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9144" stroke="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37" name="Shape 4837"/>
                        <wps:cNvSpPr/>
                        <wps:spPr>
                          <a:xfrm>
                            <a:off x="99929" y="5723418"/>
                            <a:ext cx="3937127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3937127" stroke="1">
                                <a:moveTo>
                                  <a:pt x="0" y="0"/>
                                </a:moveTo>
                                <a:lnTo>
                                  <a:pt x="3937127" y="0"/>
                                </a:lnTo>
                                <a:lnTo>
                                  <a:pt x="393712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38" name="Shape 4838"/>
                        <wps:cNvSpPr/>
                        <wps:spPr>
                          <a:xfrm>
                            <a:off x="4630801" y="5901386"/>
                            <a:ext cx="9144" cy="914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9144" w="9144" stroke="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39" name="Shape 4839"/>
                        <wps:cNvSpPr/>
                        <wps:spPr>
                          <a:xfrm>
                            <a:off x="4888357" y="1571448"/>
                            <a:ext cx="9144" cy="230124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230124" w="9144" stroke="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30124"/>
                                </a:lnTo>
                                <a:lnTo>
                                  <a:pt x="0" y="2301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40" name="Shape 4840"/>
                        <wps:cNvSpPr/>
                        <wps:spPr>
                          <a:xfrm>
                            <a:off x="4959985" y="3879165"/>
                            <a:ext cx="131064" cy="202565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202565" w="131064" stroke="1">
                                <a:moveTo>
                                  <a:pt x="0" y="0"/>
                                </a:moveTo>
                                <a:lnTo>
                                  <a:pt x="131064" y="0"/>
                                </a:lnTo>
                                <a:lnTo>
                                  <a:pt x="131064" y="202565"/>
                                </a:lnTo>
                                <a:lnTo>
                                  <a:pt x="0" y="20256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41" name="Shape 4841"/>
                        <wps:cNvSpPr/>
                        <wps:spPr>
                          <a:xfrm>
                            <a:off x="4888357" y="3877514"/>
                            <a:ext cx="9144" cy="242316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242316" w="9144" stroke="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2316"/>
                                </a:lnTo>
                                <a:lnTo>
                                  <a:pt x="0" y="2423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 xmlns:wps="http://schemas.microsoft.com/office/word/2010/wordprocessingShape">
                        <wps:cNvPr id="4842" name="Shape 4842"/>
                        <wps:cNvSpPr/>
                        <wps:spPr>
                          <a:xfrm>
                            <a:off x="4709160" y="0"/>
                            <a:ext cx="95250" cy="7924800"/>
                          </a:xfrm>
                          <a:custGeom>
                            <a:avLst/>
                            <a:gdLst/>
                            <a:rect l="0" t="0" r="0" b="0"/>
                            <a:pathLst>
                              <a:path fill="norm" h="7924800" w="95250" stroke="1">
                                <a:moveTo>
                                  <a:pt x="0" y="0"/>
                                </a:moveTo>
                                <a:lnTo>
                                  <a:pt x="95250" y="0"/>
                                </a:lnTo>
                                <a:lnTo>
                                  <a:pt x="95250" y="7924800"/>
                                </a:lnTo>
                                <a:lnTo>
                                  <a:pt x="0" y="7924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217" o:spid="_x0000_s1027" style="width:385.8pt;height:567.75pt;margin-top:21.7pt;margin-left:-11.3pt;mso-height-relative:margin;mso-width-relative:margin;position:absolute;z-index:-251655168" coordsize="50910,79248">
                <v:shape id="Shape 4816" o:spid="_x0000_s1028" style="width:91;height:92;mso-wrap-style:square;position:absolute;top:16308;visibility:visible;v-text-anchor:top" coordsize="9144,9144" path="m,l9144,l9144,9144l,9144,,e" fillcolor="#f2f2f2" stroked="f">
                  <v:stroke joinstyle="miter"/>
                  <v:path arrowok="t" textboxrect="0,0,9144,9144"/>
                </v:shape>
                <v:shape id="Shape 4817" o:spid="_x0000_s1029" style="width:5094;height:92;left:60;mso-wrap-style:square;position:absolute;top:16308;visibility:visible;v-text-anchor:top" coordsize="509321,9144" path="m,l509321,l509321,9144l,9144,,e" fillcolor="#f2f2f2" stroked="f">
                  <v:stroke joinstyle="miter"/>
                  <v:path arrowok="t" textboxrect="0,0,509321,9144"/>
                </v:shape>
                <v:shape id="Shape 4818" o:spid="_x0000_s1030" style="width:91;height:92;left:5154;mso-wrap-style:square;position:absolute;top:16308;visibility:visible;v-text-anchor:top" coordsize="9144,9144" path="m,l9144,l9144,9144l,9144,,e" fillcolor="#f2f2f2" stroked="f">
                  <v:stroke joinstyle="miter"/>
                  <v:path arrowok="t" textboxrect="0,0,9144,9144"/>
                </v:shape>
                <v:shape id="Shape 4819" o:spid="_x0000_s1031" style="width:2225;height:92;left:5215;mso-wrap-style:square;position:absolute;top:16308;visibility:visible;v-text-anchor:top" coordsize="222504,9144" path="m,l222504,l222504,9144l,9144,,e" fillcolor="#f2f2f2" stroked="f">
                  <v:stroke joinstyle="miter"/>
                  <v:path arrowok="t" textboxrect="0,0,222504,9144"/>
                </v:shape>
                <v:shape id="Shape 4820" o:spid="_x0000_s1032" style="width:91;height:92;left:7440;mso-wrap-style:square;position:absolute;top:16308;visibility:visible;v-text-anchor:top" coordsize="9144,9144" path="m,l9144,l9144,9144l,9144,,e" fillcolor="#f2f2f2" stroked="f">
                  <v:stroke joinstyle="miter"/>
                  <v:path arrowok="t" textboxrect="0,0,9144,9144"/>
                </v:shape>
                <v:shape id="Shape 4821" o:spid="_x0000_s1033" style="width:42815;height:91;left:91;mso-wrap-style:square;position:absolute;top:27828;visibility:visible;v-text-anchor:top" coordsize="4281551,9144" path="m,l4281551,l4281551,9144l,9144,,e" fillcolor="#f2f2f2" stroked="f">
                  <v:stroke joinstyle="miter"/>
                  <v:path arrowok="t" textboxrect="0,0,4281551,9144"/>
                </v:shape>
                <v:shape id="Shape 4822" o:spid="_x0000_s1034" style="width:91;height:92;left:50316;mso-wrap-style:square;position:absolute;top:16308;visibility:visible;v-text-anchor:top" coordsize="9144,9144" path="m,l9144,l9144,9144l,9144,,e" fillcolor="#f2f2f2" stroked="f">
                  <v:stroke joinstyle="miter"/>
                  <v:path arrowok="t" textboxrect="0,0,9144,9144"/>
                </v:shape>
                <v:shape id="Shape 4823" o:spid="_x0000_s1035" style="width:91;height:92;mso-wrap-style:square;position:absolute;top:39902;visibility:visible;v-text-anchor:top" coordsize="9144,9144" path="m,l9144,l9144,9144l,9144,,e" fillcolor="#f2f2f2" stroked="f">
                  <v:stroke joinstyle="miter"/>
                  <v:path arrowok="t" textboxrect="0,0,9144,9144"/>
                </v:shape>
                <v:shape id="Shape 4824" o:spid="_x0000_s1036" style="width:5094;height:92;left:60;mso-wrap-style:square;position:absolute;top:39902;visibility:visible;v-text-anchor:top" coordsize="509321,9144" path="m,l509321,l509321,9144l,9144,,e" fillcolor="#f2f2f2" stroked="f">
                  <v:stroke joinstyle="miter"/>
                  <v:path arrowok="t" textboxrect="0,0,509321,9144"/>
                </v:shape>
                <v:shape id="Shape 4825" o:spid="_x0000_s1037" style="width:91;height:92;left:5154;mso-wrap-style:square;position:absolute;top:39902;visibility:visible;v-text-anchor:top" coordsize="9144,9144" path="m,l9144,l9144,9144l,9144,,e" fillcolor="#f2f2f2" stroked="f">
                  <v:stroke joinstyle="miter"/>
                  <v:path arrowok="t" textboxrect="0,0,9144,9144"/>
                </v:shape>
                <v:shape id="Shape 4826" o:spid="_x0000_s1038" style="width:2225;height:92;left:5215;mso-wrap-style:square;position:absolute;top:39902;visibility:visible;v-text-anchor:top" coordsize="222504,9144" path="m,l222504,l222504,9144l,9144,,e" fillcolor="#f2f2f2" stroked="f">
                  <v:stroke joinstyle="miter"/>
                  <v:path arrowok="t" textboxrect="0,0,222504,9144"/>
                </v:shape>
                <v:shape id="Shape 4827" o:spid="_x0000_s1039" style="width:91;height:92;left:7440;mso-wrap-style:square;position:absolute;top:39902;visibility:visible;v-text-anchor:top" coordsize="9144,9144" path="m,l9144,l9144,9144l,9144,,e" fillcolor="#f2f2f2" stroked="f">
                  <v:stroke joinstyle="miter"/>
                  <v:path arrowok="t" textboxrect="0,0,9144,9144"/>
                </v:shape>
                <v:shape id="Shape 4829" o:spid="_x0000_s1040" style="width:91;height:3140;mso-wrap-style:square;position:absolute;top:39963;visibility:visible;v-text-anchor:top" coordsize="9144,313944" path="m,l9144,l9144,313944l,313944,,e" stroked="f">
                  <v:stroke joinstyle="miter"/>
                  <v:path arrowok="t" textboxrect="0,0,9144,313944"/>
                </v:shape>
                <v:shape id="Shape 4830" o:spid="_x0000_s1041" style="width:91;height:3140;left:7440;mso-wrap-style:square;position:absolute;top:39963;visibility:visible;v-text-anchor:top" coordsize="9144,313944" path="m,l9144,l9144,313944l,313944,,e" stroked="f">
                  <v:stroke joinstyle="miter"/>
                  <v:path arrowok="t" textboxrect="0,0,9144,313944"/>
                </v:shape>
                <v:shape id="Shape 4831" o:spid="_x0000_s1042" style="width:91;height:3140;left:50316;mso-wrap-style:square;position:absolute;top:39963;visibility:visible;v-text-anchor:top" coordsize="9144,313944" path="m,l9144,l9144,313944l,313944,,e" stroked="f">
                  <v:stroke joinstyle="miter"/>
                  <v:path arrowok="t" textboxrect="0,0,9144,313944"/>
                </v:shape>
                <v:shape id="Shape 4832" o:spid="_x0000_s1043" style="width:91;height:92;mso-wrap-style:square;position:absolute;top:59013;visibility:visible;v-text-anchor:top" coordsize="9144,9144" path="m,l9144,l9144,9144l,9144,,e" fillcolor="#f2f2f2" stroked="f">
                  <v:stroke joinstyle="miter"/>
                  <v:path arrowok="t" textboxrect="0,0,9144,9144"/>
                </v:shape>
                <v:shape id="Shape 4834" o:spid="_x0000_s1044" style="width:91;height:92;left:5154;mso-wrap-style:square;position:absolute;top:59013;visibility:visible;v-text-anchor:top" coordsize="9144,9144" path="m,l9144,l9144,9144l,9144,,e" fillcolor="#f2f2f2" stroked="f">
                  <v:stroke joinstyle="miter"/>
                  <v:path arrowok="t" textboxrect="0,0,9144,9144"/>
                </v:shape>
                <v:shape id="Shape 4835" o:spid="_x0000_s1045" style="width:1661;height:92;left:5215;mso-wrap-style:square;position:absolute;top:59013;visibility:visible;v-text-anchor:top" coordsize="166116,9144" path="m,l166116,l166116,9144l,9144,,e" fillcolor="#f2f2f2" stroked="f">
                  <v:stroke joinstyle="miter"/>
                  <v:path arrowok="t" textboxrect="0,0,166116,9144"/>
                </v:shape>
                <v:shape id="Shape 4836" o:spid="_x0000_s1046" style="width:91;height:92;left:6876;mso-wrap-style:square;position:absolute;top:59013;visibility:visible;v-text-anchor:top" coordsize="9144,9144" path="m,l9144,l9144,9144l,9144,,e" fillcolor="#f2f2f2" stroked="f">
                  <v:stroke joinstyle="miter"/>
                  <v:path arrowok="t" textboxrect="0,0,9144,9144"/>
                </v:shape>
                <v:shape id="Shape 4837" o:spid="_x0000_s1047" style="width:39371;height:91;left:999;mso-wrap-style:square;position:absolute;top:57234;visibility:visible;v-text-anchor:top" coordsize="3937127,9144" path="m,l3937127,l3937127,9144l,9144,,e" fillcolor="#f2f2f2" stroked="f">
                  <v:stroke joinstyle="miter"/>
                  <v:path arrowok="t" textboxrect="0,0,3937127,9144"/>
                </v:shape>
                <v:shape id="Shape 4838" o:spid="_x0000_s1048" style="width:91;height:92;left:46308;mso-wrap-style:square;position:absolute;top:59013;visibility:visible;v-text-anchor:top" coordsize="9144,9144" path="m,l9144,l9144,9144l,9144,,e" fillcolor="#f2f2f2" stroked="f">
                  <v:stroke joinstyle="miter"/>
                  <v:path arrowok="t" textboxrect="0,0,9144,9144"/>
                </v:shape>
                <v:shape id="Shape 4839" o:spid="_x0000_s1049" style="width:92;height:2301;left:48883;mso-wrap-style:square;position:absolute;top:15714;visibility:visible;v-text-anchor:top" coordsize="9144,230124" path="m,l9144,l9144,230124l,230124,,e" stroked="f">
                  <v:stroke joinstyle="miter"/>
                  <v:path arrowok="t" textboxrect="0,0,9144,230124"/>
                </v:shape>
                <v:shape id="Shape 4840" o:spid="_x0000_s1050" style="width:1311;height:2026;left:49599;mso-wrap-style:square;position:absolute;top:38791;visibility:visible;v-text-anchor:top" coordsize="131064,202565" path="m,l131064,l131064,202565l,202565,,e" stroked="f">
                  <v:stroke joinstyle="miter"/>
                  <v:path arrowok="t" textboxrect="0,0,131064,202565"/>
                </v:shape>
                <v:shape id="Shape 4841" o:spid="_x0000_s1051" style="width:92;height:2423;left:48883;mso-wrap-style:square;position:absolute;top:38775;visibility:visible;v-text-anchor:top" coordsize="9144,242316" path="m,l9144,l9144,242316l,242316,,e" stroked="f">
                  <v:stroke joinstyle="miter"/>
                  <v:path arrowok="t" textboxrect="0,0,9144,242316"/>
                </v:shape>
                <v:shape id="Shape 4842" o:spid="_x0000_s1052" style="width:953;height:79248;left:47091;mso-wrap-style:square;position:absolute;visibility:visible;v-text-anchor:top" coordsize="95250,7924800" path="m,l95250,l95250,7924800l,7924800,,e" fillcolor="#f2f2f2" stroked="f">
                  <v:stroke joinstyle="miter"/>
                  <v:path arrowok="t" textboxrect="0,0,95250,7924800"/>
                </v:shape>
              </v:group>
            </w:pict>
          </mc:Fallback>
        </mc:AlternateContent>
      </w:r>
      <w:r w:rsidR="006463C3">
        <w:rPr>
          <w:sz w:val="2"/>
        </w:rPr>
        <w:t xml:space="preserve"> </w:t>
      </w:r>
    </w:p>
    <w:p w:rsidR="004A7CFB">
      <w:pPr>
        <w:spacing w:after="392" w:line="259" w:lineRule="auto"/>
        <w:ind w:left="0" w:firstLine="0"/>
        <w:jc w:val="right"/>
      </w:pPr>
      <w:r>
        <w:rPr>
          <w:sz w:val="22"/>
        </w:rPr>
        <w:t xml:space="preserve"> </w:t>
      </w:r>
    </w:p>
    <w:p w:rsidR="004A7CFB">
      <w:pPr>
        <w:spacing w:after="136" w:line="259" w:lineRule="auto"/>
        <w:ind w:left="-5"/>
      </w:pPr>
      <w:r>
        <w:rPr>
          <w:rFonts w:ascii="Calibri" w:eastAsia="Calibri" w:hAnsi="Calibri" w:cs="Calibri"/>
          <w:sz w:val="22"/>
        </w:rPr>
        <w:t xml:space="preserve">    </w:t>
      </w:r>
      <w:r w:rsidR="006463C3">
        <w:rPr>
          <w:rFonts w:ascii="Calibri" w:eastAsia="Calibri" w:hAnsi="Calibri" w:cs="Calibri"/>
          <w:sz w:val="22"/>
        </w:rPr>
        <w:t xml:space="preserve"> </w:t>
      </w:r>
      <w:r w:rsidR="006463C3">
        <w:rPr>
          <w:rFonts w:ascii="Calibri" w:eastAsia="Calibri" w:hAnsi="Calibri" w:cs="Calibri"/>
          <w:sz w:val="20"/>
        </w:rPr>
        <w:t xml:space="preserve"> </w:t>
      </w:r>
      <w:r w:rsidR="0088629F">
        <w:rPr>
          <w:rFonts w:ascii="Calibri" w:eastAsia="Calibri" w:hAnsi="Calibri" w:cs="Calibri"/>
          <w:sz w:val="20"/>
        </w:rPr>
        <w:t xml:space="preserve">   </w:t>
      </w:r>
      <w:r w:rsidR="006463C3">
        <w:rPr>
          <w:rFonts w:ascii="Calibri" w:eastAsia="Calibri" w:hAnsi="Calibri" w:cs="Calibri"/>
          <w:sz w:val="20"/>
        </w:rPr>
        <w:t xml:space="preserve"> </w:t>
      </w:r>
      <w:r>
        <w:rPr>
          <w:sz w:val="20"/>
        </w:rPr>
        <w:t>omerkachlon1</w:t>
      </w:r>
      <w:r w:rsidR="006463C3">
        <w:rPr>
          <w:sz w:val="20"/>
        </w:rPr>
        <w:t xml:space="preserve">@gmail.com  </w:t>
      </w:r>
      <w:r w:rsidR="006463C3">
        <w:rPr>
          <w:rFonts w:ascii="Segoe UI Symbol" w:eastAsia="Segoe UI Symbol" w:hAnsi="Segoe UI Symbol" w:cs="Segoe UI Symbol"/>
          <w:color w:val="2E74B5"/>
          <w:sz w:val="24"/>
        </w:rPr>
        <w:t>✉</w:t>
      </w:r>
      <w:r w:rsidR="006463C3">
        <w:rPr>
          <w:sz w:val="20"/>
        </w:rPr>
        <w:t xml:space="preserve"> </w:t>
      </w:r>
    </w:p>
    <w:p w:rsidR="004A7CFB" w:rsidP="00822B92">
      <w:pPr>
        <w:spacing w:after="136" w:line="259" w:lineRule="auto"/>
        <w:ind w:left="-5"/>
      </w:pPr>
      <w:r>
        <w:rPr>
          <w:sz w:val="20"/>
        </w:rPr>
        <w:t xml:space="preserve">             </w:t>
      </w:r>
      <w:r w:rsidR="00822B92">
        <w:rPr>
          <w:sz w:val="20"/>
        </w:rPr>
        <w:t xml:space="preserve">  </w:t>
      </w:r>
      <w:r>
        <w:rPr>
          <w:sz w:val="20"/>
        </w:rPr>
        <w:t xml:space="preserve">       </w:t>
      </w:r>
      <w:r w:rsidR="00822B92">
        <w:rPr>
          <w:sz w:val="20"/>
        </w:rPr>
        <w:t xml:space="preserve">        </w:t>
      </w:r>
      <w:r>
        <w:rPr>
          <w:sz w:val="20"/>
        </w:rPr>
        <w:t xml:space="preserve">054 </w:t>
      </w:r>
      <w:r w:rsidR="00822B92">
        <w:rPr>
          <w:sz w:val="20"/>
        </w:rPr>
        <w:t>233</w:t>
      </w:r>
      <w:r>
        <w:rPr>
          <w:sz w:val="20"/>
        </w:rPr>
        <w:t xml:space="preserve"> </w:t>
      </w:r>
      <w:r w:rsidR="00822B92">
        <w:rPr>
          <w:sz w:val="20"/>
        </w:rPr>
        <w:t>3381</w:t>
      </w:r>
      <w:r>
        <w:rPr>
          <w:sz w:val="20"/>
        </w:rPr>
        <w:t xml:space="preserve">  </w:t>
      </w:r>
      <w:r>
        <w:rPr>
          <w:rFonts w:ascii="Segoe UI Symbol" w:eastAsia="Segoe UI Symbol" w:hAnsi="Segoe UI Symbol" w:cs="Segoe UI Symbol"/>
          <w:color w:val="2E74B5"/>
          <w:sz w:val="24"/>
        </w:rPr>
        <w:t>✆</w:t>
      </w:r>
    </w:p>
    <w:p w:rsidR="004A7CFB" w:rsidP="00822B92">
      <w:pPr>
        <w:spacing w:after="0" w:line="422" w:lineRule="auto"/>
        <w:rPr>
          <w:sz w:val="20"/>
        </w:rPr>
      </w:pPr>
      <w:r>
        <w:rPr>
          <w:sz w:val="20"/>
        </w:rPr>
        <w:t xml:space="preserve">                      Ramat-Gan</w:t>
      </w:r>
      <w:r w:rsidR="006463C3">
        <w:rPr>
          <w:sz w:val="20"/>
        </w:rPr>
        <w:t xml:space="preserve">, Israel  </w:t>
      </w:r>
      <w:r w:rsidR="006463C3">
        <w:rPr>
          <w:rFonts w:ascii="Wingdings" w:eastAsia="Wingdings" w:hAnsi="Wingdings" w:cs="Wingdings"/>
          <w:color w:val="2E74B5"/>
          <w:sz w:val="24"/>
        </w:rPr>
        <w:sym w:font="Wingdings" w:char="F0A4"/>
      </w:r>
      <w:r w:rsidR="006463C3">
        <w:rPr>
          <w:rFonts w:ascii="Segoe UI Symbol" w:eastAsia="Segoe UI Symbol" w:hAnsi="Segoe UI Symbol" w:cs="Segoe UI Symbol"/>
          <w:sz w:val="20"/>
        </w:rPr>
        <w:t xml:space="preserve"> </w:t>
      </w:r>
    </w:p>
    <w:p w:rsidR="00822B92">
      <w:pPr>
        <w:spacing w:after="0" w:line="259" w:lineRule="auto"/>
        <w:ind w:left="374" w:firstLine="0"/>
        <w:rPr>
          <w:sz w:val="22"/>
        </w:rPr>
      </w:pPr>
    </w:p>
    <w:p w:rsidR="004A7CFB">
      <w:pPr>
        <w:spacing w:after="0" w:line="259" w:lineRule="auto"/>
        <w:ind w:left="374" w:firstLine="0"/>
      </w:pPr>
      <w:r>
        <w:rPr>
          <w:sz w:val="22"/>
        </w:rPr>
        <w:t xml:space="preserve"> </w:t>
      </w:r>
    </w:p>
    <w:p w:rsidR="004A7CFB">
      <w:pPr>
        <w:sectPr>
          <w:headerReference w:type="default" r:id="rId4"/>
          <w:pgSz w:w="11906" w:h="16838"/>
          <w:pgMar w:top="1440" w:right="659" w:bottom="1440" w:left="720" w:header="720" w:footer="720" w:gutter="0"/>
          <w:cols w:num="2" w:space="720" w:equalWidth="0">
            <w:col w:w="6523" w:space="800"/>
            <w:col w:w="3205"/>
          </w:cols>
        </w:sectPr>
      </w:pPr>
    </w:p>
    <w:p w:rsidR="004A7CFB">
      <w:pPr>
        <w:pStyle w:val="Heading1"/>
        <w:ind w:left="-5"/>
      </w:pPr>
      <w:r>
        <w:rPr>
          <w:sz w:val="26"/>
        </w:rPr>
        <w:t>W</w:t>
      </w:r>
      <w:r>
        <w:t xml:space="preserve">ORK </w:t>
      </w:r>
      <w:r>
        <w:rPr>
          <w:sz w:val="26"/>
        </w:rPr>
        <w:t>E</w:t>
      </w:r>
      <w:r>
        <w:t>XPERIENCE</w:t>
      </w:r>
      <w:r>
        <w:rPr>
          <w:sz w:val="26"/>
        </w:rPr>
        <w:t xml:space="preserve"> </w:t>
      </w:r>
    </w:p>
    <w:p w:rsidR="004A7CFB">
      <w:pPr>
        <w:spacing w:after="135"/>
        <w:ind w:left="12"/>
      </w:pPr>
      <w:r>
        <w:rPr>
          <w:i/>
          <w:sz w:val="20"/>
        </w:rPr>
        <w:t>201</w:t>
      </w:r>
      <w:r w:rsidR="000E1C69">
        <w:rPr>
          <w:i/>
          <w:sz w:val="20"/>
        </w:rPr>
        <w:t>9</w:t>
      </w:r>
      <w:r>
        <w:rPr>
          <w:i/>
          <w:sz w:val="20"/>
        </w:rPr>
        <w:t>-</w:t>
      </w:r>
      <w:r w:rsidR="00CC1EB0">
        <w:rPr>
          <w:i/>
          <w:sz w:val="20"/>
        </w:rPr>
        <w:t>2020</w:t>
      </w:r>
      <w:r>
        <w:rPr>
          <w:i/>
          <w:sz w:val="22"/>
        </w:rPr>
        <w:t xml:space="preserve"> </w:t>
      </w:r>
      <w:r w:rsidR="00CC1EB0">
        <w:rPr>
          <w:b/>
          <w:color w:val="0070C0"/>
          <w:sz w:val="22"/>
        </w:rPr>
        <w:t>Logistics &amp; OpsTransportation</w:t>
      </w:r>
      <w:r>
        <w:rPr>
          <w:b/>
          <w:color w:val="0070C0"/>
          <w:sz w:val="22"/>
        </w:rPr>
        <w:t xml:space="preserve"> </w:t>
      </w:r>
      <w:r>
        <w:rPr>
          <w:sz w:val="22"/>
        </w:rPr>
        <w:t xml:space="preserve">at </w:t>
      </w:r>
      <w:r w:rsidR="00CC1EB0">
        <w:rPr>
          <w:b/>
          <w:sz w:val="22"/>
        </w:rPr>
        <w:t>Prime Minister Office</w:t>
      </w:r>
      <w:r>
        <w:rPr>
          <w:b/>
          <w:sz w:val="22"/>
        </w:rPr>
        <w:t xml:space="preserve"> </w:t>
      </w:r>
    </w:p>
    <w:p w:rsidR="004A7CFB" w:rsidP="00C4118B">
      <w:pPr>
        <w:numPr>
          <w:ilvl w:val="0"/>
          <w:numId w:val="1"/>
        </w:numPr>
        <w:ind w:hanging="360"/>
      </w:pPr>
      <w:r>
        <w:t>Projects management from initiation to closure</w:t>
      </w:r>
      <w:r w:rsidR="006463C3">
        <w:t xml:space="preserve"> </w:t>
      </w:r>
    </w:p>
    <w:p w:rsidR="004A7CFB" w:rsidP="00C4118B">
      <w:pPr>
        <w:numPr>
          <w:ilvl w:val="0"/>
          <w:numId w:val="1"/>
        </w:numPr>
        <w:ind w:hanging="360"/>
      </w:pPr>
      <w:r>
        <w:t xml:space="preserve">Prioritizing </w:t>
      </w:r>
      <w:r w:rsidR="00CC1EB0">
        <w:t xml:space="preserve">Multiple </w:t>
      </w:r>
      <w:r>
        <w:t>tasks</w:t>
      </w:r>
      <w:r w:rsidR="00CC1EB0">
        <w:t xml:space="preserve"> and </w:t>
      </w:r>
      <w:r>
        <w:t xml:space="preserve">making real-time </w:t>
      </w:r>
      <w:r w:rsidR="00CC1EB0">
        <w:t xml:space="preserve">decisions </w:t>
      </w:r>
    </w:p>
    <w:p w:rsidR="00CC1EB0" w:rsidP="00556561">
      <w:pPr>
        <w:numPr>
          <w:ilvl w:val="0"/>
          <w:numId w:val="1"/>
        </w:numPr>
        <w:ind w:hanging="360"/>
      </w:pPr>
      <w:r>
        <w:t>C</w:t>
      </w:r>
      <w:r>
        <w:rPr>
          <w:sz w:val="22"/>
        </w:rPr>
        <w:t>ommunication with multiple Organizational units</w:t>
      </w:r>
    </w:p>
    <w:p w:rsidR="004A7CFB" w:rsidP="00C4118B">
      <w:pPr>
        <w:numPr>
          <w:ilvl w:val="0"/>
          <w:numId w:val="1"/>
        </w:numPr>
        <w:spacing w:after="359"/>
        <w:ind w:hanging="360"/>
      </w:pPr>
      <w:r>
        <w:rPr>
          <w:sz w:val="22"/>
        </w:rPr>
        <w:t xml:space="preserve">Maintaining </w:t>
      </w:r>
      <w:r w:rsidR="00556561">
        <w:rPr>
          <w:sz w:val="22"/>
        </w:rPr>
        <w:t>High Quality service in a customer facing r</w:t>
      </w:r>
      <w:r>
        <w:rPr>
          <w:sz w:val="22"/>
        </w:rPr>
        <w:t>o</w:t>
      </w:r>
      <w:r w:rsidR="00556561">
        <w:rPr>
          <w:sz w:val="22"/>
        </w:rPr>
        <w:t>le</w:t>
      </w:r>
    </w:p>
    <w:p w:rsidR="004A7CFB">
      <w:pPr>
        <w:spacing w:after="135"/>
        <w:ind w:left="12"/>
      </w:pPr>
      <w:r>
        <w:rPr>
          <w:i/>
          <w:sz w:val="20"/>
        </w:rPr>
        <w:t>201</w:t>
      </w:r>
      <w:r w:rsidR="000E1C69">
        <w:rPr>
          <w:i/>
          <w:sz w:val="20"/>
        </w:rPr>
        <w:t>4</w:t>
      </w:r>
      <w:r>
        <w:rPr>
          <w:i/>
          <w:sz w:val="20"/>
        </w:rPr>
        <w:t>-201</w:t>
      </w:r>
      <w:r w:rsidR="000E1C69">
        <w:rPr>
          <w:i/>
          <w:sz w:val="20"/>
        </w:rPr>
        <w:t>9</w:t>
      </w:r>
      <w:r>
        <w:rPr>
          <w:sz w:val="22"/>
        </w:rPr>
        <w:t xml:space="preserve"> </w:t>
      </w:r>
      <w:r>
        <w:rPr>
          <w:b/>
          <w:color w:val="0070C0"/>
          <w:sz w:val="22"/>
        </w:rPr>
        <w:t>S</w:t>
      </w:r>
      <w:r w:rsidR="000E1C69">
        <w:rPr>
          <w:b/>
          <w:color w:val="0070C0"/>
          <w:sz w:val="22"/>
        </w:rPr>
        <w:t xml:space="preserve">ecurity officer &amp; TL </w:t>
      </w:r>
      <w:r>
        <w:rPr>
          <w:sz w:val="22"/>
        </w:rPr>
        <w:t xml:space="preserve">at </w:t>
      </w:r>
      <w:r w:rsidR="000E1C69">
        <w:rPr>
          <w:b/>
          <w:sz w:val="22"/>
        </w:rPr>
        <w:t>Justice Department</w:t>
      </w:r>
    </w:p>
    <w:p w:rsidR="003D0711" w:rsidP="00C4118B">
      <w:pPr>
        <w:numPr>
          <w:ilvl w:val="0"/>
          <w:numId w:val="1"/>
        </w:numPr>
        <w:ind w:hanging="360"/>
      </w:pPr>
      <w:r>
        <w:t>Team Leader for Security Personal</w:t>
      </w:r>
      <w:r w:rsidR="00C4118B">
        <w:t xml:space="preserve"> – Including</w:t>
      </w:r>
      <w:r w:rsidR="00396A69">
        <w:t xml:space="preserve"> management</w:t>
      </w:r>
      <w:r w:rsidR="00C4118B">
        <w:t xml:space="preserve"> and professional training  of team members</w:t>
      </w:r>
      <w:r w:rsidR="00396A69">
        <w:t xml:space="preserve">, </w:t>
      </w:r>
      <w:r w:rsidR="00C4118B">
        <w:t xml:space="preserve">overseeing </w:t>
      </w:r>
      <w:r w:rsidR="007024BF">
        <w:t>missions</w:t>
      </w:r>
      <w:r w:rsidR="00396A69">
        <w:t>, etc.</w:t>
      </w:r>
    </w:p>
    <w:p w:rsidR="004A7CFB" w:rsidP="0021026B">
      <w:pPr>
        <w:numPr>
          <w:ilvl w:val="0"/>
          <w:numId w:val="1"/>
        </w:numPr>
        <w:ind w:hanging="360"/>
      </w:pPr>
      <w:r>
        <w:t xml:space="preserve">TL Course </w:t>
      </w:r>
      <w:r w:rsidR="007024BF">
        <w:t>on behalf of</w:t>
      </w:r>
      <w:r>
        <w:t xml:space="preserve"> Israel Police – includ</w:t>
      </w:r>
      <w:r w:rsidR="007024BF">
        <w:t>ing</w:t>
      </w:r>
      <w:r>
        <w:t xml:space="preserve"> Security</w:t>
      </w:r>
      <w:r w:rsidR="007024BF">
        <w:t xml:space="preserve"> skills, as well as</w:t>
      </w:r>
      <w:r>
        <w:t xml:space="preserve"> Leadership principles</w:t>
      </w:r>
    </w:p>
    <w:p w:rsidR="004A7CFB">
      <w:pPr>
        <w:spacing w:after="177" w:line="259" w:lineRule="auto"/>
        <w:ind w:left="0" w:firstLine="0"/>
      </w:pPr>
      <w:r>
        <w:rPr>
          <w:b/>
          <w:sz w:val="10"/>
        </w:rPr>
        <w:t xml:space="preserve"> </w:t>
      </w:r>
    </w:p>
    <w:p w:rsidR="004A7CFB">
      <w:pPr>
        <w:pStyle w:val="Heading1"/>
        <w:ind w:left="-5"/>
      </w:pPr>
      <w:r>
        <w:rPr>
          <w:sz w:val="26"/>
        </w:rPr>
        <w:t>E</w:t>
      </w:r>
      <w:r>
        <w:t>DUCATION</w:t>
      </w:r>
      <w:r>
        <w:rPr>
          <w:sz w:val="26"/>
        </w:rPr>
        <w:t xml:space="preserve"> </w:t>
      </w:r>
    </w:p>
    <w:p w:rsidR="00E25277" w:rsidP="00E25277">
      <w:pPr>
        <w:spacing w:after="8" w:line="251" w:lineRule="auto"/>
        <w:ind w:left="12"/>
        <w:rPr>
          <w:b/>
          <w:sz w:val="22"/>
        </w:rPr>
      </w:pPr>
      <w:r>
        <w:rPr>
          <w:i/>
          <w:sz w:val="20"/>
        </w:rPr>
        <w:t>201</w:t>
      </w:r>
      <w:r>
        <w:rPr>
          <w:i/>
          <w:sz w:val="20"/>
        </w:rPr>
        <w:t>9</w:t>
      </w:r>
      <w:r>
        <w:rPr>
          <w:i/>
          <w:sz w:val="20"/>
        </w:rPr>
        <w:t>-2</w:t>
      </w:r>
      <w:r>
        <w:rPr>
          <w:i/>
          <w:sz w:val="20"/>
        </w:rPr>
        <w:t>02</w:t>
      </w:r>
      <w:r>
        <w:rPr>
          <w:i/>
          <w:sz w:val="20"/>
        </w:rPr>
        <w:t>0</w:t>
      </w:r>
      <w:r>
        <w:rPr>
          <w:i/>
          <w:sz w:val="22"/>
        </w:rPr>
        <w:t xml:space="preserve"> </w:t>
      </w:r>
      <w:r>
        <w:rPr>
          <w:b/>
          <w:color w:val="0070C0"/>
          <w:sz w:val="22"/>
        </w:rPr>
        <w:t xml:space="preserve">CISO &amp; CWS (Cyber Warfare Specialist) </w:t>
      </w:r>
      <w:r>
        <w:rPr>
          <w:sz w:val="22"/>
        </w:rPr>
        <w:t xml:space="preserve">at </w:t>
      </w:r>
      <w:r>
        <w:rPr>
          <w:b/>
          <w:sz w:val="22"/>
        </w:rPr>
        <w:t>Sela</w:t>
      </w:r>
      <w:r>
        <w:rPr>
          <w:b/>
          <w:sz w:val="22"/>
        </w:rPr>
        <w:t xml:space="preserve"> College</w:t>
      </w:r>
    </w:p>
    <w:p w:rsidR="004A7CFB" w:rsidP="007C3818">
      <w:pPr>
        <w:spacing w:after="130" w:line="251" w:lineRule="auto"/>
        <w:ind w:left="0" w:firstLine="0"/>
      </w:pPr>
      <w:r>
        <w:rPr>
          <w:b/>
          <w:sz w:val="22"/>
        </w:rPr>
        <w:t xml:space="preserve"> </w:t>
      </w:r>
    </w:p>
    <w:p w:rsidR="00E25277" w:rsidP="00E25277">
      <w:pPr>
        <w:numPr>
          <w:ilvl w:val="0"/>
          <w:numId w:val="2"/>
        </w:numPr>
        <w:ind w:hanging="360"/>
      </w:pPr>
      <w:r>
        <w:t>Computers Networking principles</w:t>
      </w:r>
      <w:r w:rsidR="00CB1413">
        <w:t>, 7 Layers Model</w:t>
      </w:r>
    </w:p>
    <w:p w:rsidR="00E25277" w:rsidP="00E25277">
      <w:pPr>
        <w:numPr>
          <w:ilvl w:val="0"/>
          <w:numId w:val="2"/>
        </w:numPr>
        <w:ind w:hanging="360"/>
      </w:pPr>
      <w:r>
        <w:t xml:space="preserve">IT, </w:t>
      </w:r>
      <w:r>
        <w:t>OT &amp; ICS Environments</w:t>
      </w:r>
    </w:p>
    <w:p w:rsidR="00E25277" w:rsidP="00E25277">
      <w:pPr>
        <w:numPr>
          <w:ilvl w:val="0"/>
          <w:numId w:val="2"/>
        </w:numPr>
        <w:ind w:hanging="360"/>
      </w:pPr>
      <w:r>
        <w:t>Linux, windows, cloud computing &amp; virtualization</w:t>
      </w:r>
    </w:p>
    <w:p w:rsidR="00E25277" w:rsidP="00E25277">
      <w:pPr>
        <w:numPr>
          <w:ilvl w:val="0"/>
          <w:numId w:val="2"/>
        </w:numPr>
        <w:ind w:hanging="360"/>
      </w:pPr>
      <w:r>
        <w:t>Cryptography, authentication &amp; authorization</w:t>
      </w:r>
    </w:p>
    <w:p w:rsidR="00E25277" w:rsidP="00E25277">
      <w:pPr>
        <w:numPr>
          <w:ilvl w:val="0"/>
          <w:numId w:val="2"/>
        </w:numPr>
        <w:ind w:hanging="360"/>
      </w:pPr>
      <w:r>
        <w:t xml:space="preserve">Switches, Routers, Bridges, Firewalls, </w:t>
      </w:r>
    </w:p>
    <w:p w:rsidR="00CB1413" w:rsidP="00E25277">
      <w:pPr>
        <w:numPr>
          <w:ilvl w:val="0"/>
          <w:numId w:val="2"/>
        </w:numPr>
        <w:ind w:hanging="360"/>
      </w:pPr>
      <w:r>
        <w:t>Pen Testing &amp; Pen testing tools development</w:t>
      </w:r>
    </w:p>
    <w:p w:rsidR="00CB1413" w:rsidP="00E25277">
      <w:pPr>
        <w:numPr>
          <w:ilvl w:val="0"/>
          <w:numId w:val="2"/>
        </w:numPr>
        <w:ind w:hanging="360"/>
      </w:pPr>
      <w:r>
        <w:t>Threat Analysis &amp; Management</w:t>
      </w:r>
    </w:p>
    <w:p w:rsidR="00CB1413" w:rsidP="00E25277">
      <w:pPr>
        <w:numPr>
          <w:ilvl w:val="0"/>
          <w:numId w:val="2"/>
        </w:numPr>
        <w:ind w:hanging="360"/>
      </w:pPr>
      <w:r>
        <w:t>IDPS, SIEM-SIM, SOC-IDS-IPS)</w:t>
      </w:r>
    </w:p>
    <w:p w:rsidR="00CB1413" w:rsidP="00E25277">
      <w:pPr>
        <w:numPr>
          <w:ilvl w:val="0"/>
          <w:numId w:val="2"/>
        </w:numPr>
        <w:ind w:hanging="360"/>
      </w:pPr>
      <w:r>
        <w:t xml:space="preserve">Attacker Psychological </w:t>
      </w:r>
      <w:r w:rsidR="003E7650">
        <w:t>Profiling and capturing</w:t>
      </w:r>
    </w:p>
    <w:p w:rsidR="003E7650" w:rsidP="00E25277">
      <w:pPr>
        <w:numPr>
          <w:ilvl w:val="0"/>
          <w:numId w:val="2"/>
        </w:numPr>
        <w:ind w:hanging="360"/>
      </w:pPr>
      <w:r>
        <w:t>Computer Environment Forensic Science</w:t>
      </w:r>
    </w:p>
    <w:p w:rsidR="004E0E8F" w:rsidP="00E25277">
      <w:pPr>
        <w:numPr>
          <w:ilvl w:val="0"/>
          <w:numId w:val="2"/>
        </w:numPr>
        <w:ind w:hanging="360"/>
      </w:pPr>
      <w:r>
        <w:t>Preparation to international qualification as an ethical hacker</w:t>
      </w:r>
    </w:p>
    <w:p w:rsidR="004A7CFB">
      <w:pPr>
        <w:pStyle w:val="Heading1"/>
        <w:ind w:left="-5"/>
      </w:pPr>
      <w:r>
        <w:rPr>
          <w:sz w:val="26"/>
        </w:rPr>
        <w:br/>
      </w:r>
      <w:r w:rsidR="006463C3">
        <w:rPr>
          <w:sz w:val="26"/>
        </w:rPr>
        <w:t>D</w:t>
      </w:r>
      <w:r w:rsidR="006463C3">
        <w:t xml:space="preserve">UTY </w:t>
      </w:r>
      <w:r w:rsidR="006463C3">
        <w:rPr>
          <w:sz w:val="26"/>
        </w:rPr>
        <w:t>S</w:t>
      </w:r>
      <w:r w:rsidR="006463C3">
        <w:t>ERVICE</w:t>
      </w:r>
      <w:r w:rsidR="006463C3">
        <w:rPr>
          <w:sz w:val="26"/>
        </w:rPr>
        <w:t xml:space="preserve"> </w:t>
      </w:r>
    </w:p>
    <w:p w:rsidR="004A7CFB">
      <w:pPr>
        <w:spacing w:after="130" w:line="251" w:lineRule="auto"/>
        <w:ind w:left="12"/>
      </w:pPr>
      <w:r>
        <w:rPr>
          <w:i/>
          <w:sz w:val="20"/>
        </w:rPr>
        <w:t>20</w:t>
      </w:r>
      <w:r w:rsidR="0098626D">
        <w:rPr>
          <w:i/>
          <w:sz w:val="20"/>
        </w:rPr>
        <w:t>11</w:t>
      </w:r>
      <w:r>
        <w:rPr>
          <w:i/>
          <w:sz w:val="20"/>
        </w:rPr>
        <w:t>-2</w:t>
      </w:r>
      <w:r w:rsidR="007C3818">
        <w:rPr>
          <w:i/>
          <w:sz w:val="20"/>
        </w:rPr>
        <w:t>014</w:t>
      </w:r>
      <w:r>
        <w:rPr>
          <w:i/>
          <w:sz w:val="22"/>
        </w:rPr>
        <w:t xml:space="preserve"> </w:t>
      </w:r>
      <w:r>
        <w:rPr>
          <w:b/>
          <w:color w:val="0070C0"/>
          <w:sz w:val="22"/>
        </w:rPr>
        <w:t xml:space="preserve">Staff Sergeant </w:t>
      </w:r>
      <w:r>
        <w:rPr>
          <w:sz w:val="22"/>
        </w:rPr>
        <w:t xml:space="preserve">at </w:t>
      </w:r>
      <w:r w:rsidR="000F6C91">
        <w:rPr>
          <w:b/>
          <w:sz w:val="22"/>
        </w:rPr>
        <w:t>Golani, 13</w:t>
      </w:r>
      <w:r w:rsidRPr="000F6C91" w:rsidR="000F6C91">
        <w:rPr>
          <w:b/>
          <w:sz w:val="22"/>
          <w:vertAlign w:val="superscript"/>
        </w:rPr>
        <w:t>th</w:t>
      </w:r>
      <w:r w:rsidR="000F6C91">
        <w:rPr>
          <w:b/>
          <w:sz w:val="22"/>
        </w:rPr>
        <w:t xml:space="preserve"> Battalion</w:t>
      </w:r>
    </w:p>
    <w:p w:rsidR="004A7CFB" w:rsidP="007024BF">
      <w:pPr>
        <w:numPr>
          <w:ilvl w:val="0"/>
          <w:numId w:val="2"/>
        </w:numPr>
        <w:ind w:hanging="360"/>
      </w:pPr>
      <w:r>
        <w:t>Replacing commander &amp; warrior.</w:t>
      </w:r>
    </w:p>
    <w:p w:rsidR="000F6C91" w:rsidP="000F6C91"/>
    <w:p w:rsidR="000F6C91" w:rsidP="000F6C91"/>
    <w:p w:rsidR="000F6C91" w:rsidP="000F6C91"/>
    <w:p w:rsidR="0037319A" w:rsidP="000F6C91"/>
    <w:p w:rsidR="0037319A" w:rsidP="000F6C91"/>
    <w:p w:rsidR="0037319A" w:rsidP="000F6C91"/>
    <w:p w:rsidR="0037319A" w:rsidP="000F6C91"/>
    <w:p w:rsidR="0037319A" w:rsidP="000F6C91"/>
    <w:p w:rsidR="0037319A" w:rsidP="000F6C91"/>
    <w:p w:rsidR="004A7CFB" w:rsidP="000F6C91">
      <w:pPr>
        <w:spacing w:after="153"/>
        <w:ind w:left="0" w:firstLine="0"/>
      </w:pPr>
      <w:r>
        <w:rPr>
          <w:b/>
          <w:sz w:val="26"/>
        </w:rPr>
        <w:t>L</w:t>
      </w:r>
      <w:r>
        <w:rPr>
          <w:b/>
        </w:rPr>
        <w:t>ANGUAGES</w:t>
      </w:r>
      <w:r>
        <w:rPr>
          <w:b/>
          <w:sz w:val="24"/>
        </w:rPr>
        <w:t xml:space="preserve"> </w:t>
      </w:r>
    </w:p>
    <w:p w:rsidR="004A7CFB">
      <w:r>
        <w:rPr>
          <w:rFonts w:ascii="Segoe UI Symbol" w:eastAsia="Segoe UI Symbol" w:hAnsi="Segoe UI Symbol" w:cs="Segoe UI Symbol"/>
          <w:color w:val="2E74B5"/>
          <w:sz w:val="24"/>
        </w:rPr>
        <w:t>☑</w:t>
      </w:r>
      <w:r>
        <w:rPr>
          <w:rFonts w:ascii="Segoe UI Symbol" w:eastAsia="Segoe UI Symbol" w:hAnsi="Segoe UI Symbol" w:cs="Segoe UI Symbol"/>
        </w:rPr>
        <w:t xml:space="preserve"> </w:t>
      </w:r>
      <w:r>
        <w:t xml:space="preserve">Hebrew - Native </w:t>
      </w:r>
    </w:p>
    <w:p w:rsidR="004A7CFB">
      <w:pPr>
        <w:spacing w:after="326"/>
      </w:pPr>
      <w:r>
        <w:rPr>
          <w:rFonts w:ascii="Segoe UI Symbol" w:eastAsia="Segoe UI Symbol" w:hAnsi="Segoe UI Symbol" w:cs="Segoe UI Symbol"/>
          <w:color w:val="2E74B5"/>
          <w:sz w:val="24"/>
        </w:rPr>
        <w:t>☑</w:t>
      </w:r>
      <w:r>
        <w:rPr>
          <w:rFonts w:ascii="Segoe UI Symbol" w:eastAsia="Segoe UI Symbol" w:hAnsi="Segoe UI Symbol" w:cs="Segoe UI Symbol"/>
        </w:rPr>
        <w:t xml:space="preserve"> </w:t>
      </w:r>
      <w:r>
        <w:t xml:space="preserve">English - Fluent reading, writing, speaking </w:t>
      </w:r>
      <w:r w:rsidR="0037319A">
        <w:br/>
      </w:r>
    </w:p>
    <w:p w:rsidR="004A7CFB">
      <w:pPr>
        <w:pStyle w:val="Heading1"/>
        <w:ind w:left="-5"/>
      </w:pPr>
      <w:r>
        <w:rPr>
          <w:sz w:val="26"/>
        </w:rPr>
        <w:t>T</w:t>
      </w:r>
      <w:r>
        <w:t xml:space="preserve">ECHNICAL </w:t>
      </w:r>
      <w:r>
        <w:rPr>
          <w:sz w:val="26"/>
        </w:rPr>
        <w:t>S</w:t>
      </w:r>
      <w:r>
        <w:t>KILLS</w:t>
      </w:r>
      <w:r>
        <w:rPr>
          <w:sz w:val="26"/>
        </w:rPr>
        <w:t xml:space="preserve"> </w:t>
      </w:r>
    </w:p>
    <w:p w:rsidR="000F6C91" w:rsidP="000F6C91">
      <w:pPr>
        <w:rPr>
          <w:rFonts w:ascii="Segoe UI Symbol" w:eastAsia="Segoe UI Symbol" w:hAnsi="Segoe UI Symbol" w:cs="Segoe UI Symbol"/>
        </w:rPr>
      </w:pPr>
      <w:r>
        <w:rPr>
          <w:rFonts w:ascii="Segoe UI Symbol" w:eastAsia="Segoe UI Symbol" w:hAnsi="Segoe UI Symbol" w:cs="Segoe UI Symbol"/>
          <w:color w:val="2E74B5"/>
          <w:sz w:val="24"/>
        </w:rPr>
        <w:t>☑</w:t>
      </w:r>
      <w:r>
        <w:t xml:space="preserve"> </w:t>
      </w:r>
      <w:r>
        <w:t>Windows</w:t>
      </w:r>
    </w:p>
    <w:p w:rsidR="000F6C91" w:rsidP="000F6C91">
      <w:pPr>
        <w:ind w:left="0" w:firstLine="0"/>
      </w:pPr>
      <w:r>
        <w:rPr>
          <w:rFonts w:ascii="Segoe UI Symbol" w:eastAsia="Segoe UI Symbol" w:hAnsi="Segoe UI Symbol" w:cs="Segoe UI Symbol"/>
          <w:color w:val="2E74B5"/>
          <w:sz w:val="24"/>
        </w:rPr>
        <w:t>☑</w:t>
      </w:r>
      <w:r>
        <w:t xml:space="preserve"> Linux</w:t>
      </w:r>
    </w:p>
    <w:p w:rsidR="000F6C91" w:rsidP="000F6C91">
      <w:pPr>
        <w:ind w:left="0" w:firstLine="0"/>
      </w:pPr>
      <w:r>
        <w:rPr>
          <w:rFonts w:ascii="Segoe UI Symbol" w:eastAsia="Segoe UI Symbol" w:hAnsi="Segoe UI Symbol" w:cs="Segoe UI Symbol"/>
          <w:color w:val="2E74B5"/>
          <w:sz w:val="24"/>
        </w:rPr>
        <w:t>☑</w:t>
      </w:r>
      <w:r>
        <w:t xml:space="preserve"> Cloud Computing</w:t>
      </w:r>
    </w:p>
    <w:p w:rsidR="000F6C91" w:rsidP="000F6C91">
      <w:pPr>
        <w:ind w:left="0" w:firstLine="0"/>
      </w:pPr>
      <w:r>
        <w:rPr>
          <w:rFonts w:ascii="Segoe UI Symbol" w:eastAsia="Segoe UI Symbol" w:hAnsi="Segoe UI Symbol" w:cs="Segoe UI Symbol"/>
          <w:color w:val="2E74B5"/>
          <w:sz w:val="24"/>
        </w:rPr>
        <w:t>☑</w:t>
      </w:r>
      <w:r>
        <w:t xml:space="preserve"> Networking</w:t>
      </w:r>
    </w:p>
    <w:p w:rsidR="000F6C91" w:rsidP="000F6C91">
      <w:pPr>
        <w:ind w:left="0" w:firstLine="0"/>
      </w:pPr>
      <w:r>
        <w:rPr>
          <w:rFonts w:ascii="Segoe UI Symbol" w:eastAsia="Segoe UI Symbol" w:hAnsi="Segoe UI Symbol" w:cs="Segoe UI Symbol"/>
          <w:color w:val="2E74B5"/>
          <w:sz w:val="24"/>
        </w:rPr>
        <w:t>☑</w:t>
      </w:r>
      <w:r w:rsidR="004D7B25">
        <w:t xml:space="preserve"> Networking Devices</w:t>
      </w:r>
    </w:p>
    <w:p w:rsidR="004D7B25" w:rsidP="000F6C91">
      <w:pPr>
        <w:ind w:left="0" w:firstLine="0"/>
      </w:pPr>
      <w:r>
        <w:rPr>
          <w:rFonts w:ascii="Segoe UI Symbol" w:eastAsia="Segoe UI Symbol" w:hAnsi="Segoe UI Symbol" w:cs="Segoe UI Symbol"/>
          <w:color w:val="2E74B5"/>
          <w:sz w:val="24"/>
        </w:rPr>
        <w:t>☑</w:t>
      </w:r>
      <w:r>
        <w:t xml:space="preserve"> Pen-Testing</w:t>
      </w:r>
    </w:p>
    <w:p w:rsidR="004D7B25" w:rsidP="000F6C91">
      <w:pPr>
        <w:ind w:left="0" w:firstLine="0"/>
      </w:pPr>
      <w:r>
        <w:rPr>
          <w:rFonts w:ascii="Segoe UI Symbol" w:eastAsia="Segoe UI Symbol" w:hAnsi="Segoe UI Symbol" w:cs="Segoe UI Symbol"/>
          <w:color w:val="2E74B5"/>
          <w:sz w:val="24"/>
        </w:rPr>
        <w:t>☑</w:t>
      </w:r>
      <w:r>
        <w:t xml:space="preserve"> Threat Management</w:t>
      </w:r>
      <w:r w:rsidR="0037319A">
        <w:br/>
      </w:r>
    </w:p>
    <w:p w:rsidR="004D7B25" w:rsidP="000F6C91">
      <w:pPr>
        <w:ind w:left="0" w:firstLine="0"/>
      </w:pPr>
    </w:p>
    <w:p w:rsidR="004D7B25" w:rsidP="000E5903">
      <w:pPr>
        <w:pStyle w:val="Heading1"/>
        <w:ind w:left="-5"/>
      </w:pPr>
      <w:r>
        <w:t>Soft Skills</w:t>
      </w:r>
    </w:p>
    <w:p w:rsidR="004D7B25" w:rsidP="000F6C91">
      <w:pPr>
        <w:ind w:left="0" w:firstLine="0"/>
      </w:pPr>
      <w:r>
        <w:rPr>
          <w:rFonts w:ascii="Segoe UI Symbol" w:eastAsia="Segoe UI Symbol" w:hAnsi="Segoe UI Symbol" w:cs="Segoe UI Symbol"/>
          <w:color w:val="2E74B5"/>
          <w:sz w:val="24"/>
        </w:rPr>
        <w:t>☑</w:t>
      </w:r>
      <w:r>
        <w:t xml:space="preserve"> Leadership</w:t>
      </w:r>
    </w:p>
    <w:p w:rsidR="000E5903" w:rsidP="000E5903">
      <w:pPr>
        <w:ind w:left="0" w:firstLine="0"/>
      </w:pPr>
      <w:r>
        <w:rPr>
          <w:rFonts w:ascii="Segoe UI Symbol" w:eastAsia="Segoe UI Symbol" w:hAnsi="Segoe UI Symbol" w:cs="Segoe UI Symbol"/>
          <w:color w:val="2E74B5"/>
          <w:sz w:val="24"/>
        </w:rPr>
        <w:t>☑</w:t>
      </w:r>
      <w:r>
        <w:t xml:space="preserve"> </w:t>
      </w:r>
      <w:r>
        <w:t>Delivery Under Stress</w:t>
      </w:r>
    </w:p>
    <w:p w:rsidR="000E5903" w:rsidP="000F6C91">
      <w:pPr>
        <w:ind w:left="0" w:firstLine="0"/>
      </w:pPr>
      <w:r>
        <w:rPr>
          <w:rFonts w:ascii="Segoe UI Symbol" w:eastAsia="Segoe UI Symbol" w:hAnsi="Segoe UI Symbol" w:cs="Segoe UI Symbol"/>
          <w:color w:val="2E74B5"/>
          <w:sz w:val="24"/>
        </w:rPr>
        <w:t>☑</w:t>
      </w:r>
      <w:r>
        <w:t xml:space="preserve"> Interpersonal communication</w:t>
      </w:r>
    </w:p>
    <w:p w:rsidR="007C0B76" w:rsidP="000F6C91">
      <w:pPr>
        <w:ind w:left="0" w:firstLine="0"/>
      </w:pPr>
      <w:r>
        <w:rPr>
          <w:rFonts w:ascii="Segoe UI Symbol" w:eastAsia="Segoe UI Symbol" w:hAnsi="Segoe UI Symbol" w:cs="Segoe UI Symbol"/>
          <w:color w:val="2E74B5"/>
          <w:sz w:val="24"/>
        </w:rPr>
        <w:t>☑</w:t>
      </w:r>
      <w:r>
        <w:t xml:space="preserve"> Quick Learner</w:t>
      </w:r>
    </w:p>
    <w:p w:rsidR="004A7CFB" w:rsidP="0037319A">
      <w:pPr>
        <w:pStyle w:val="Heading2"/>
        <w:ind w:left="0" w:firstLine="0"/>
      </w:pPr>
      <w:r>
        <w:t xml:space="preserve"> </w:t>
      </w:r>
    </w:p>
    <w:sectPr>
      <w:type w:val="continuous"/>
      <w:pgSz w:w="11906" w:h="16838"/>
      <w:pgMar w:top="1440" w:right="304" w:bottom="1440" w:left="576" w:header="720" w:footer="720" w:gutter="0"/>
      <w:cols w:num="2" w:space="720" w:equalWidth="0">
        <w:col w:w="7120" w:space="444"/>
        <w:col w:w="3462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r>
      <w:drawing>
        <wp:anchor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540000" cy="812800"/>
          <wp:wrapNone/>
          <wp:docPr id="100057" nam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79412996" name=""/>
                  <pic:cNvPicPr>
                    <a:picLocks noChangeAspect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812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2DED1D58"/>
    <w:multiLevelType w:val="hybridMultilevel"/>
    <w:tmpl w:val="D9483186"/>
    <w:lvl w:ilvl="0">
      <w:start w:val="1"/>
      <w:numFmt w:val="bullet"/>
      <w:lvlText w:val="•"/>
      <w:lvlJc w:val="left"/>
      <w:pPr>
        <w:ind w:left="11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8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6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33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40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7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54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62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9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509D62DB"/>
    <w:multiLevelType w:val="hybridMultilevel"/>
    <w:tmpl w:val="825A50A0"/>
    <w:lvl w:ilvl="0">
      <w:start w:val="1"/>
      <w:numFmt w:val="bullet"/>
      <w:lvlText w:val="•"/>
      <w:lvlJc w:val="left"/>
      <w:pPr>
        <w:ind w:left="775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894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614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3334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4054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774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5494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6214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934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31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  <w:compatSetting w:name="differentiateMultirowTableHeaders" w:uri="http://schemas.microsoft.com/office/word" w:val="1"/>
  </w:compat>
  <w:rsids>
    <w:rsidRoot w:val="004A7CFB"/>
    <w:rsid w:val="0000450D"/>
    <w:rsid w:val="00023D0D"/>
    <w:rsid w:val="000E1C69"/>
    <w:rsid w:val="000E5903"/>
    <w:rsid w:val="000F6C91"/>
    <w:rsid w:val="001116C0"/>
    <w:rsid w:val="001159A4"/>
    <w:rsid w:val="001C5DD9"/>
    <w:rsid w:val="00200BF2"/>
    <w:rsid w:val="0021026B"/>
    <w:rsid w:val="0037319A"/>
    <w:rsid w:val="00396A69"/>
    <w:rsid w:val="003D0711"/>
    <w:rsid w:val="003E7650"/>
    <w:rsid w:val="004A7CFB"/>
    <w:rsid w:val="004D7B25"/>
    <w:rsid w:val="004E0E8F"/>
    <w:rsid w:val="00556561"/>
    <w:rsid w:val="006463C3"/>
    <w:rsid w:val="007024BF"/>
    <w:rsid w:val="007C0B76"/>
    <w:rsid w:val="007C3818"/>
    <w:rsid w:val="00822B92"/>
    <w:rsid w:val="0088629F"/>
    <w:rsid w:val="0098626D"/>
    <w:rsid w:val="009933DC"/>
    <w:rsid w:val="00C4118B"/>
    <w:rsid w:val="00CB1413"/>
    <w:rsid w:val="00CC1EB0"/>
    <w:rsid w:val="00E25277"/>
    <w:rsid w:val="00E5017E"/>
  </w:rsids>
  <w:docVars>
    <w:docVar w:name="__Grammarly_42___1" w:val="H4sIAAAAAAAEAKtWcslP9kxRslIyNDYyMTW1MAYSRubmBgYmZko6SsGpxcWZ+XkgBYa1AGA32GYsAAAA"/>
    <w:docVar w:name="__Grammarly_42____i" w:val="H4sIAAAAAAAEAKtWckksSQxILCpxzi/NK1GyMqwFAAEhoTITAAAA"/>
  </w:docVars>
  <m:mathPr>
    <m:mathFont m:val="Cambria Math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7A817C76-EA29-DE4A-9118-878C1757F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C91"/>
    <w:pPr>
      <w:spacing w:after="4" w:line="250" w:lineRule="auto"/>
      <w:ind w:left="10" w:hanging="10"/>
    </w:pPr>
    <w:rPr>
      <w:rFonts w:ascii="Arial" w:eastAsia="Arial" w:hAnsi="Arial" w:cs="Arial"/>
      <w:color w:val="000000"/>
      <w:sz w:val="21"/>
    </w:rPr>
  </w:style>
  <w:style w:type="paragraph" w:styleId="Heading1">
    <w:name w:val="heading 1"/>
    <w:next w:val="Normal"/>
    <w:link w:val="1"/>
    <w:uiPriority w:val="9"/>
    <w:qFormat/>
    <w:pPr>
      <w:keepNext/>
      <w:keepLines/>
      <w:spacing w:after="106"/>
      <w:ind w:left="10" w:hanging="10"/>
      <w:outlineLvl w:val="0"/>
    </w:pPr>
    <w:rPr>
      <w:rFonts w:ascii="Arial" w:eastAsia="Arial" w:hAnsi="Arial" w:cs="Arial"/>
      <w:b/>
      <w:color w:val="000000"/>
      <w:sz w:val="21"/>
    </w:rPr>
  </w:style>
  <w:style w:type="paragraph" w:styleId="Heading2">
    <w:name w:val="heading 2"/>
    <w:next w:val="Normal"/>
    <w:link w:val="2"/>
    <w:uiPriority w:val="9"/>
    <w:unhideWhenUsed/>
    <w:qFormat/>
    <w:pPr>
      <w:keepNext/>
      <w:keepLines/>
      <w:spacing w:after="186"/>
      <w:ind w:left="10" w:hanging="10"/>
      <w:outlineLvl w:val="1"/>
    </w:pPr>
    <w:rPr>
      <w:rFonts w:ascii="Arial" w:eastAsia="Arial" w:hAnsi="Arial" w:cs="Arial"/>
      <w:b/>
      <w:i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כותרת 1 תו"/>
    <w:link w:val="Heading1"/>
    <w:rPr>
      <w:rFonts w:ascii="Arial" w:eastAsia="Arial" w:hAnsi="Arial" w:cs="Arial"/>
      <w:b/>
      <w:color w:val="000000"/>
      <w:sz w:val="21"/>
    </w:rPr>
  </w:style>
  <w:style w:type="character" w:customStyle="1" w:styleId="2">
    <w:name w:val="כותרת 2 תו"/>
    <w:link w:val="Heading2"/>
    <w:rPr>
      <w:rFonts w:ascii="Arial" w:eastAsia="Arial" w:hAnsi="Arial" w:cs="Arial"/>
      <w:b/>
      <w:i/>
      <w:color w:val="000000"/>
      <w:sz w:val="2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3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l</Company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omi Caplan</dc:creator>
  <cp:lastModifiedBy>omer kachlon</cp:lastModifiedBy>
  <cp:revision>2</cp:revision>
  <dcterms:created xsi:type="dcterms:W3CDTF">2021-02-10T10:20:00Z</dcterms:created>
  <dcterms:modified xsi:type="dcterms:W3CDTF">2021-02-10T10:20:00Z</dcterms:modified>
</cp:coreProperties>
</file>